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Rday_thuRsday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tRday_thuRsda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ed9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Rday_thuRsday</dc:title>
  <dc:creator>Alex</dc:creator>
  <dcterms:created xsi:type="dcterms:W3CDTF">2017-02-16T08:54:43Z</dcterms:created>
  <dcterms:modified xsi:type="dcterms:W3CDTF">2017-02-16T08:54:43Z</dcterms:modified>
</cp:coreProperties>
</file>